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2DCFB" w14:textId="77777777" w:rsidR="00E10E1C" w:rsidRPr="00A8335D" w:rsidRDefault="00E10E1C" w:rsidP="009624A9">
      <w:pPr>
        <w:pStyle w:val="NoSpacing"/>
        <w:jc w:val="center"/>
        <w:rPr>
          <w:b/>
        </w:rPr>
      </w:pPr>
      <w:r w:rsidRPr="00A8335D">
        <w:rPr>
          <w:b/>
        </w:rPr>
        <w:t>Faculty Senate Curriculum Committee</w:t>
      </w:r>
      <w:r w:rsidR="009624A9">
        <w:rPr>
          <w:b/>
        </w:rPr>
        <w:t xml:space="preserve"> </w:t>
      </w:r>
      <w:r w:rsidRPr="00A8335D">
        <w:rPr>
          <w:b/>
        </w:rPr>
        <w:t>Meeting</w:t>
      </w:r>
      <w:r w:rsidR="009624A9">
        <w:rPr>
          <w:b/>
        </w:rPr>
        <w:t xml:space="preserve"> Minutes</w:t>
      </w:r>
    </w:p>
    <w:p w14:paraId="1D343372" w14:textId="77777777" w:rsidR="00B964F9" w:rsidRDefault="00B964F9" w:rsidP="00B964F9">
      <w:pPr>
        <w:pStyle w:val="NoSpacing"/>
        <w:jc w:val="center"/>
        <w:rPr>
          <w:b/>
        </w:rPr>
      </w:pPr>
      <w:bookmarkStart w:id="0" w:name="_Hlk126924975"/>
      <w:r w:rsidRPr="002F21A3">
        <w:rPr>
          <w:b/>
        </w:rPr>
        <w:t>Friday,</w:t>
      </w:r>
      <w:r w:rsidR="00313407">
        <w:rPr>
          <w:b/>
        </w:rPr>
        <w:t xml:space="preserve"> March </w:t>
      </w:r>
      <w:r w:rsidR="005A4597">
        <w:rPr>
          <w:b/>
        </w:rPr>
        <w:t>10, 2023</w:t>
      </w:r>
    </w:p>
    <w:bookmarkEnd w:id="0"/>
    <w:p w14:paraId="76A660F9" w14:textId="77777777" w:rsidR="006A0AA4" w:rsidRPr="009624A9" w:rsidRDefault="009624A9" w:rsidP="00B964F9">
      <w:pPr>
        <w:pStyle w:val="NoSpacing"/>
        <w:jc w:val="center"/>
        <w:rPr>
          <w:i/>
        </w:rPr>
      </w:pPr>
      <w:r w:rsidRPr="009624A9">
        <w:rPr>
          <w:i/>
        </w:rPr>
        <w:t>DRAFT:</w:t>
      </w:r>
      <w:r w:rsidR="006A0AA4" w:rsidRPr="009624A9">
        <w:rPr>
          <w:i/>
        </w:rPr>
        <w:t xml:space="preserve"> Pending approval by the Faculty Senate Curriculum Committee at their </w:t>
      </w:r>
      <w:r w:rsidR="004F6337" w:rsidRPr="009624A9">
        <w:rPr>
          <w:i/>
        </w:rPr>
        <w:t>next</w:t>
      </w:r>
      <w:r w:rsidR="000758B5" w:rsidRPr="009624A9">
        <w:rPr>
          <w:i/>
        </w:rPr>
        <w:t xml:space="preserve"> </w:t>
      </w:r>
      <w:r w:rsidR="006A0AA4" w:rsidRPr="009624A9">
        <w:rPr>
          <w:i/>
        </w:rPr>
        <w:t>meeting.</w:t>
      </w:r>
    </w:p>
    <w:p w14:paraId="67E31D83" w14:textId="77777777" w:rsidR="00B964F9" w:rsidRDefault="00B964F9" w:rsidP="003B31F2">
      <w:pPr>
        <w:pStyle w:val="NoSpacing"/>
        <w:jc w:val="center"/>
        <w:rPr>
          <w:b/>
        </w:rPr>
      </w:pPr>
    </w:p>
    <w:p w14:paraId="0EF02626" w14:textId="77777777" w:rsidR="009624A9" w:rsidRDefault="00FE53A3" w:rsidP="003B31F2">
      <w:pPr>
        <w:pStyle w:val="NoSpacing"/>
      </w:pPr>
      <w:r w:rsidRPr="009C6FDC">
        <w:t xml:space="preserve">The Faculty Senate Curriculum Committee (FSCC) met at 10:00 am on </w:t>
      </w:r>
      <w:r w:rsidR="00811B1A" w:rsidRPr="00811B1A">
        <w:t xml:space="preserve">Friday, </w:t>
      </w:r>
      <w:r w:rsidR="00313407">
        <w:t xml:space="preserve">March </w:t>
      </w:r>
      <w:r w:rsidR="00811B1A" w:rsidRPr="00811B1A">
        <w:t>10, 2023</w:t>
      </w:r>
      <w:r w:rsidR="00811B1A">
        <w:t xml:space="preserve"> </w:t>
      </w:r>
      <w:r w:rsidRPr="009C6FDC">
        <w:t xml:space="preserve">online via </w:t>
      </w:r>
      <w:r w:rsidR="003B31F2">
        <w:t>Teams</w:t>
      </w:r>
      <w:r w:rsidR="00B03E03">
        <w:t>.</w:t>
      </w:r>
    </w:p>
    <w:p w14:paraId="2DF44770" w14:textId="77777777" w:rsidR="004D1581" w:rsidRDefault="004E2DCE" w:rsidP="003B31F2">
      <w:pPr>
        <w:pStyle w:val="NoSpacing"/>
      </w:pPr>
      <w:r>
        <w:t xml:space="preserve">Committee Chair </w:t>
      </w:r>
      <w:r w:rsidR="008B0232">
        <w:t>Janet Vassilev</w:t>
      </w:r>
      <w:r>
        <w:t xml:space="preserve"> </w:t>
      </w:r>
      <w:r w:rsidR="00C76DC4" w:rsidRPr="002F21A3">
        <w:t>presided over the meeting.</w:t>
      </w:r>
      <w:r w:rsidR="00C76DC4" w:rsidRPr="009C6FDC">
        <w:t xml:space="preserve"> </w:t>
      </w:r>
    </w:p>
    <w:p w14:paraId="0F65600B" w14:textId="77777777" w:rsidR="003B31F2" w:rsidRDefault="003B31F2" w:rsidP="003B31F2">
      <w:pPr>
        <w:pStyle w:val="NoSpacing"/>
        <w:spacing w:before="240"/>
        <w:rPr>
          <w:b/>
          <w:szCs w:val="18"/>
        </w:rPr>
      </w:pPr>
    </w:p>
    <w:p w14:paraId="6CB43862" w14:textId="77777777" w:rsidR="000F1A45" w:rsidRDefault="000F1A45" w:rsidP="003B31F2">
      <w:pPr>
        <w:pStyle w:val="NoSpacing"/>
        <w:spacing w:before="240"/>
        <w:rPr>
          <w:b/>
          <w:szCs w:val="18"/>
        </w:rPr>
        <w:sectPr w:rsidR="000F1A45" w:rsidSect="00A64D1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8E40BEC" w14:textId="77777777" w:rsidR="008B0232" w:rsidRDefault="004D1581" w:rsidP="000F1A45">
      <w:pPr>
        <w:pStyle w:val="NoSpacing"/>
      </w:pPr>
      <w:bookmarkStart w:id="1" w:name="_Hlk126924907"/>
      <w:r w:rsidRPr="006967C7">
        <w:rPr>
          <w:b/>
          <w:szCs w:val="18"/>
        </w:rPr>
        <w:t>Members Present</w:t>
      </w:r>
      <w:r w:rsidR="00811B1A">
        <w:rPr>
          <w:b/>
          <w:szCs w:val="18"/>
        </w:rPr>
        <w:t>:</w:t>
      </w:r>
    </w:p>
    <w:p w14:paraId="3FAA548C" w14:textId="77777777" w:rsidR="007F7787" w:rsidRDefault="007F7787" w:rsidP="007F7787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Randi Archuleta (Taos)</w:t>
      </w:r>
    </w:p>
    <w:p w14:paraId="047A4359" w14:textId="77777777" w:rsidR="007F7787" w:rsidRPr="00F4544E" w:rsidRDefault="007F7787" w:rsidP="007F7787">
      <w:pPr>
        <w:pStyle w:val="NoSpacing"/>
        <w:rPr>
          <w:rFonts w:cs="Arial"/>
          <w:iCs/>
          <w:szCs w:val="18"/>
        </w:rPr>
      </w:pPr>
      <w:r w:rsidRPr="005E69D3">
        <w:t>Robben Baca* (SGPC)</w:t>
      </w:r>
    </w:p>
    <w:p w14:paraId="6176618E" w14:textId="77777777" w:rsidR="007F7787" w:rsidRDefault="007F7787" w:rsidP="007F7787">
      <w:pPr>
        <w:pStyle w:val="NoSpacing"/>
      </w:pPr>
      <w:r>
        <w:t>Pamela Cheek* (</w:t>
      </w:r>
      <w:r w:rsidRPr="004B6011">
        <w:t>Associat</w:t>
      </w:r>
      <w:r>
        <w:t>e Provost for Faculty Development)</w:t>
      </w:r>
    </w:p>
    <w:p w14:paraId="15897595" w14:textId="77777777" w:rsidR="007F7787" w:rsidRPr="00811B1A" w:rsidRDefault="007F7787" w:rsidP="007F7787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Burcu Tan Erciyes (Anderson School of Management)</w:t>
      </w:r>
    </w:p>
    <w:p w14:paraId="5570854F" w14:textId="77777777" w:rsidR="007F7787" w:rsidRDefault="007F7787" w:rsidP="007F7787">
      <w:pPr>
        <w:spacing w:after="0"/>
      </w:pPr>
      <w:r w:rsidRPr="00811B1A">
        <w:rPr>
          <w:color w:val="000000" w:themeColor="text1"/>
        </w:rPr>
        <w:t>Stephanie Hands* (Advising Manager)</w:t>
      </w:r>
    </w:p>
    <w:p w14:paraId="58B6F9AB" w14:textId="77777777" w:rsidR="007F7787" w:rsidRPr="00811B1A" w:rsidRDefault="007F7787" w:rsidP="007F7787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Kathleen Holscher (Arts and Sciences – Humanities)</w:t>
      </w:r>
    </w:p>
    <w:p w14:paraId="7E950A61" w14:textId="77777777" w:rsidR="007F7787" w:rsidRDefault="007F7787" w:rsidP="007F7787">
      <w:pPr>
        <w:spacing w:after="0"/>
      </w:pPr>
      <w:r w:rsidRPr="00811B1A">
        <w:rPr>
          <w:color w:val="000000" w:themeColor="text1"/>
        </w:rPr>
        <w:t>Megan Jacobs (Honors College)</w:t>
      </w:r>
      <w:r>
        <w:br/>
      </w:r>
      <w:r w:rsidRPr="00811B1A">
        <w:rPr>
          <w:color w:val="000000" w:themeColor="text1"/>
        </w:rPr>
        <w:t>Jennifer Lau (Fine Arts)</w:t>
      </w:r>
      <w:r>
        <w:br/>
        <w:t>Joe Poole (Valencia)</w:t>
      </w:r>
    </w:p>
    <w:p w14:paraId="36BC35B5" w14:textId="77777777" w:rsidR="007F7787" w:rsidRDefault="007F7787" w:rsidP="007F7787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Michael Raine* (Associate Registrar, attending on behalf of Registrar Sheila Jurnak)</w:t>
      </w:r>
    </w:p>
    <w:p w14:paraId="6D652E01" w14:textId="77777777" w:rsidR="007F7787" w:rsidRDefault="007F7787" w:rsidP="007F7787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Min Young Ro (Los Alamos)</w:t>
      </w:r>
    </w:p>
    <w:p w14:paraId="5DA2C09E" w14:textId="77777777" w:rsidR="007F7787" w:rsidRDefault="007F7787" w:rsidP="007F7787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John Russell (Mechanical Engineering)</w:t>
      </w:r>
    </w:p>
    <w:p w14:paraId="47C448BC" w14:textId="77777777" w:rsidR="007F7787" w:rsidRPr="00811B1A" w:rsidRDefault="007F7787" w:rsidP="007F7787">
      <w:pPr>
        <w:spacing w:after="0"/>
        <w:rPr>
          <w:color w:val="000000" w:themeColor="text1"/>
          <w:szCs w:val="18"/>
        </w:rPr>
      </w:pPr>
      <w:r w:rsidRPr="00811B1A">
        <w:rPr>
          <w:color w:val="000000" w:themeColor="text1"/>
        </w:rPr>
        <w:t xml:space="preserve">Jennifer Schneider (Nursing) </w:t>
      </w:r>
    </w:p>
    <w:p w14:paraId="50273E3F" w14:textId="77777777" w:rsidR="007F7787" w:rsidRDefault="007F7787" w:rsidP="007F7787">
      <w:pPr>
        <w:pStyle w:val="NoSpacing"/>
      </w:pPr>
      <w:r w:rsidRPr="00811B1A">
        <w:rPr>
          <w:color w:val="000000" w:themeColor="text1"/>
        </w:rPr>
        <w:t xml:space="preserve">Laura </w:t>
      </w:r>
      <w:proofErr w:type="spellStart"/>
      <w:r w:rsidRPr="00811B1A">
        <w:rPr>
          <w:color w:val="000000" w:themeColor="text1"/>
        </w:rPr>
        <w:t>Soito</w:t>
      </w:r>
      <w:proofErr w:type="spellEnd"/>
      <w:r w:rsidRPr="00811B1A">
        <w:rPr>
          <w:color w:val="000000" w:themeColor="text1"/>
        </w:rPr>
        <w:t>* (Collection Development Librarian)</w:t>
      </w:r>
      <w:r w:rsidRPr="00811B1A">
        <w:rPr>
          <w:color w:val="000000" w:themeColor="text1"/>
        </w:rPr>
        <w:br/>
      </w:r>
      <w:r w:rsidRPr="00DF3A05">
        <w:t>Lora Stone (Gallup)</w:t>
      </w:r>
    </w:p>
    <w:p w14:paraId="0C8BCA96" w14:textId="77777777" w:rsidR="007F7787" w:rsidRPr="00811B1A" w:rsidRDefault="007F7787" w:rsidP="007F7787">
      <w:pPr>
        <w:pStyle w:val="NoSpacing"/>
        <w:rPr>
          <w:color w:val="000000" w:themeColor="text1"/>
        </w:rPr>
      </w:pPr>
      <w:r>
        <w:rPr>
          <w:color w:val="000000" w:themeColor="text1"/>
        </w:rPr>
        <w:t>S</w:t>
      </w:r>
      <w:r w:rsidRPr="00811B1A">
        <w:rPr>
          <w:color w:val="000000" w:themeColor="text1"/>
        </w:rPr>
        <w:t xml:space="preserve">ue “Noell” Stone (Population Health) </w:t>
      </w:r>
    </w:p>
    <w:p w14:paraId="69E78BD8" w14:textId="77777777" w:rsidR="007F7787" w:rsidRDefault="007F7787" w:rsidP="007F7787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Janet Vassilev (Arts and Sciences - Natural Physical Sciences and Math)</w:t>
      </w:r>
    </w:p>
    <w:p w14:paraId="72ECD5E0" w14:textId="77777777" w:rsidR="007F7787" w:rsidRDefault="007F7787" w:rsidP="007F7787">
      <w:pPr>
        <w:pStyle w:val="NoSpacing"/>
      </w:pPr>
      <w:r w:rsidRPr="00DF3A05">
        <w:t>Jonathan Wheeler (University Libraries)</w:t>
      </w:r>
      <w:r w:rsidRPr="005E69D3">
        <w:t xml:space="preserve"> </w:t>
      </w:r>
    </w:p>
    <w:p w14:paraId="02D5EE9C" w14:textId="77777777" w:rsidR="00811B1A" w:rsidRDefault="00811B1A" w:rsidP="00E43473">
      <w:pPr>
        <w:spacing w:after="0"/>
        <w:rPr>
          <w:b/>
          <w:szCs w:val="18"/>
        </w:rPr>
      </w:pPr>
    </w:p>
    <w:p w14:paraId="642F9071" w14:textId="77777777" w:rsidR="00824137" w:rsidRPr="00811B1A" w:rsidRDefault="00B964F9" w:rsidP="00824137">
      <w:pPr>
        <w:pStyle w:val="NoSpacing"/>
        <w:rPr>
          <w:color w:val="000000" w:themeColor="text1"/>
        </w:rPr>
      </w:pPr>
      <w:r w:rsidRPr="006967C7">
        <w:rPr>
          <w:b/>
          <w:szCs w:val="18"/>
        </w:rPr>
        <w:t>Members Excused:</w:t>
      </w:r>
      <w:r w:rsidR="00656F9F" w:rsidRPr="00656F9F">
        <w:t xml:space="preserve"> </w:t>
      </w:r>
      <w:r w:rsidR="00C753C0">
        <w:br/>
      </w:r>
      <w:r w:rsidR="00824137" w:rsidRPr="00811B1A">
        <w:rPr>
          <w:color w:val="000000" w:themeColor="text1"/>
        </w:rPr>
        <w:t>Joe Anderson (College of Pharmacy)</w:t>
      </w:r>
    </w:p>
    <w:p w14:paraId="0FC51A9E" w14:textId="77777777" w:rsidR="00811B1A" w:rsidRDefault="00905E13" w:rsidP="007F7787">
      <w:pPr>
        <w:pStyle w:val="NoSpacing"/>
        <w:rPr>
          <w:b/>
          <w:szCs w:val="18"/>
        </w:rPr>
      </w:pPr>
      <w:r>
        <w:br/>
      </w:r>
      <w:r w:rsidR="00DF3A05">
        <w:rPr>
          <w:b/>
          <w:szCs w:val="18"/>
        </w:rPr>
        <w:t>M</w:t>
      </w:r>
      <w:r w:rsidR="00DF3A05" w:rsidRPr="006967C7">
        <w:rPr>
          <w:b/>
          <w:szCs w:val="18"/>
        </w:rPr>
        <w:t xml:space="preserve">embers Absent: </w:t>
      </w:r>
    </w:p>
    <w:p w14:paraId="179AE888" w14:textId="77777777" w:rsidR="007F7787" w:rsidRDefault="007F7787" w:rsidP="007F7787">
      <w:pPr>
        <w:pStyle w:val="NoSpacing"/>
      </w:pPr>
      <w:r>
        <w:t>Andrea Benites (GPSA)</w:t>
      </w:r>
    </w:p>
    <w:p w14:paraId="2CD767AC" w14:textId="77777777" w:rsidR="007F7787" w:rsidRDefault="007F7787" w:rsidP="007F7787">
      <w:pPr>
        <w:pStyle w:val="NoSpacing"/>
      </w:pPr>
      <w:r>
        <w:t xml:space="preserve">Allen Butt (Arts and </w:t>
      </w:r>
      <w:r w:rsidRPr="006A6012">
        <w:t>Sciences - Social and Behavioral Sciences</w:t>
      </w:r>
      <w:r>
        <w:t>)</w:t>
      </w:r>
    </w:p>
    <w:p w14:paraId="5EB10926" w14:textId="77777777" w:rsidR="007F7787" w:rsidRDefault="007F7787" w:rsidP="007F7787">
      <w:pPr>
        <w:pStyle w:val="NoSpacing"/>
      </w:pPr>
      <w:r w:rsidRPr="00EF77A6">
        <w:t xml:space="preserve"> </w:t>
      </w:r>
      <w:r w:rsidRPr="00811B1A">
        <w:rPr>
          <w:color w:val="000000" w:themeColor="text1"/>
        </w:rPr>
        <w:t>Aaron Cayer (Architecture and Planning)</w:t>
      </w:r>
    </w:p>
    <w:p w14:paraId="48B8E493" w14:textId="77777777" w:rsidR="00811B1A" w:rsidRDefault="007F7787" w:rsidP="00811B1A">
      <w:pPr>
        <w:pStyle w:val="NoSpacing"/>
      </w:pPr>
      <w:r w:rsidRPr="00DF3A05">
        <w:t>Carlos Lopez Leiva (Education and Human Sciences)</w:t>
      </w:r>
    </w:p>
    <w:p w14:paraId="7825B936" w14:textId="77777777" w:rsidR="007F7787" w:rsidRDefault="007F7787" w:rsidP="00811B1A">
      <w:pPr>
        <w:pStyle w:val="NoSpacing"/>
      </w:pPr>
      <w:r>
        <w:t>Gabe Pacyniak (School of Law)</w:t>
      </w:r>
    </w:p>
    <w:p w14:paraId="5A3F3657" w14:textId="77777777" w:rsidR="007F7787" w:rsidRDefault="007F7787" w:rsidP="00811B1A">
      <w:pPr>
        <w:pStyle w:val="NoSpacing"/>
      </w:pPr>
      <w:r w:rsidRPr="00811B1A">
        <w:rPr>
          <w:color w:val="000000" w:themeColor="text1"/>
        </w:rPr>
        <w:t>Justine Ponce (Dental Hygiene)</w:t>
      </w:r>
    </w:p>
    <w:p w14:paraId="46148CD5" w14:textId="77777777" w:rsidR="007F7787" w:rsidRDefault="007F7787" w:rsidP="001E7774">
      <w:pPr>
        <w:pStyle w:val="NoSpacing"/>
        <w:rPr>
          <w:b/>
          <w:szCs w:val="18"/>
        </w:rPr>
      </w:pPr>
    </w:p>
    <w:p w14:paraId="1D6BB06E" w14:textId="77777777" w:rsidR="00AC2D65" w:rsidRDefault="00F61E9C" w:rsidP="001E7774">
      <w:pPr>
        <w:pStyle w:val="NoSpacing"/>
        <w:rPr>
          <w:szCs w:val="18"/>
        </w:rPr>
      </w:pPr>
      <w:r>
        <w:rPr>
          <w:b/>
          <w:szCs w:val="18"/>
        </w:rPr>
        <w:t>Guests:</w:t>
      </w:r>
      <w:r>
        <w:rPr>
          <w:b/>
          <w:szCs w:val="18"/>
        </w:rPr>
        <w:br/>
      </w:r>
      <w:r>
        <w:rPr>
          <w:szCs w:val="18"/>
        </w:rPr>
        <w:t>Anna Gay (Catalog Specialist)</w:t>
      </w:r>
    </w:p>
    <w:p w14:paraId="475C38C3" w14:textId="77777777" w:rsidR="00EB1B60" w:rsidRDefault="00EB1B60" w:rsidP="001E7774">
      <w:pPr>
        <w:pStyle w:val="NoSpacing"/>
        <w:rPr>
          <w:szCs w:val="18"/>
        </w:rPr>
      </w:pPr>
      <w:r>
        <w:rPr>
          <w:szCs w:val="18"/>
        </w:rPr>
        <w:t>JoEllen Schimmels (Nursing)</w:t>
      </w:r>
    </w:p>
    <w:p w14:paraId="37FA71A6" w14:textId="77777777" w:rsidR="00EB1B60" w:rsidRDefault="00EB1B60" w:rsidP="001E7774">
      <w:pPr>
        <w:pStyle w:val="NoSpacing"/>
        <w:rPr>
          <w:szCs w:val="18"/>
        </w:rPr>
      </w:pPr>
      <w:r>
        <w:rPr>
          <w:szCs w:val="18"/>
        </w:rPr>
        <w:t xml:space="preserve">Carol </w:t>
      </w:r>
      <w:proofErr w:type="spellStart"/>
      <w:r>
        <w:rPr>
          <w:szCs w:val="18"/>
        </w:rPr>
        <w:t>Padberg</w:t>
      </w:r>
      <w:proofErr w:type="spellEnd"/>
      <w:r>
        <w:rPr>
          <w:szCs w:val="18"/>
        </w:rPr>
        <w:t xml:space="preserve"> (Fine Arts)</w:t>
      </w:r>
    </w:p>
    <w:p w14:paraId="1DE6BADC" w14:textId="77777777" w:rsidR="00EB1B60" w:rsidRDefault="00EB1B60" w:rsidP="001E7774">
      <w:pPr>
        <w:pStyle w:val="NoSpacing"/>
        <w:rPr>
          <w:szCs w:val="18"/>
        </w:rPr>
      </w:pPr>
      <w:r>
        <w:rPr>
          <w:szCs w:val="18"/>
        </w:rPr>
        <w:t xml:space="preserve">Cristina Takacs (Biology) </w:t>
      </w:r>
    </w:p>
    <w:p w14:paraId="379B3D53" w14:textId="77777777" w:rsidR="00D17024" w:rsidRPr="003B31F2" w:rsidRDefault="00B964F9" w:rsidP="003B31F2">
      <w:pPr>
        <w:pStyle w:val="NoSpacing"/>
        <w:spacing w:before="240"/>
        <w:rPr>
          <w:b/>
          <w:szCs w:val="18"/>
        </w:rPr>
      </w:pPr>
      <w:r w:rsidRPr="006967C7">
        <w:rPr>
          <w:b/>
          <w:szCs w:val="18"/>
        </w:rPr>
        <w:t>Vacant Positions</w:t>
      </w:r>
      <w:r w:rsidR="005C5C9E">
        <w:rPr>
          <w:b/>
          <w:szCs w:val="18"/>
        </w:rPr>
        <w:t>:</w:t>
      </w:r>
    </w:p>
    <w:p w14:paraId="598C63DB" w14:textId="77777777" w:rsidR="003B31F2" w:rsidRPr="006967C7" w:rsidRDefault="003B31F2" w:rsidP="003B31F2">
      <w:pPr>
        <w:pStyle w:val="NoSpacing"/>
        <w:rPr>
          <w:b/>
          <w:szCs w:val="18"/>
        </w:rPr>
      </w:pPr>
      <w:r>
        <w:rPr>
          <w:rStyle w:val="Emphasis"/>
          <w:rFonts w:cs="Arial"/>
          <w:i w:val="0"/>
          <w:szCs w:val="18"/>
        </w:rPr>
        <w:t>ASUNM</w:t>
      </w:r>
    </w:p>
    <w:p w14:paraId="79DFA611" w14:textId="77777777" w:rsidR="003B31F2" w:rsidRDefault="003B31F2" w:rsidP="003B31F2">
      <w:pPr>
        <w:pStyle w:val="NoSpacing"/>
        <w:rPr>
          <w:rStyle w:val="Emphasis"/>
          <w:rFonts w:cs="Arial"/>
          <w:i w:val="0"/>
          <w:szCs w:val="18"/>
        </w:rPr>
      </w:pPr>
      <w:r>
        <w:rPr>
          <w:rStyle w:val="Emphasis"/>
          <w:rFonts w:cs="Arial"/>
          <w:i w:val="0"/>
          <w:szCs w:val="18"/>
        </w:rPr>
        <w:t>School of Medicine</w:t>
      </w:r>
    </w:p>
    <w:p w14:paraId="13F2CE65" w14:textId="77777777" w:rsidR="003B31F2" w:rsidRDefault="003B31F2" w:rsidP="003B31F2">
      <w:pPr>
        <w:pStyle w:val="NoSpacing"/>
        <w:rPr>
          <w:rStyle w:val="Emphasis"/>
          <w:rFonts w:cs="Arial"/>
          <w:i w:val="0"/>
          <w:szCs w:val="18"/>
        </w:rPr>
      </w:pPr>
    </w:p>
    <w:p w14:paraId="64E4A1AD" w14:textId="77777777" w:rsidR="00C753C0" w:rsidRDefault="00671034" w:rsidP="003B31F2">
      <w:pPr>
        <w:pStyle w:val="NoSpacing"/>
        <w:rPr>
          <w:rStyle w:val="Emphasis"/>
          <w:rFonts w:cs="Arial"/>
          <w:szCs w:val="18"/>
        </w:rPr>
      </w:pPr>
      <w:r w:rsidRPr="00671034">
        <w:rPr>
          <w:rStyle w:val="Emphasis"/>
          <w:rFonts w:cs="Arial"/>
          <w:szCs w:val="18"/>
        </w:rPr>
        <w:t>*Ex-Officio Member</w:t>
      </w:r>
    </w:p>
    <w:bookmarkEnd w:id="1"/>
    <w:p w14:paraId="321B5166" w14:textId="77777777" w:rsidR="000F1A45" w:rsidRDefault="000F1A45" w:rsidP="00A8335D">
      <w:pPr>
        <w:pStyle w:val="NoSpacing"/>
        <w:pBdr>
          <w:bottom w:val="single" w:sz="12" w:space="1" w:color="auto"/>
        </w:pBdr>
        <w:rPr>
          <w:b/>
        </w:rPr>
        <w:sectPr w:rsidR="000F1A45" w:rsidSect="000F1A45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5D0E90F1" w14:textId="77777777" w:rsidR="003B31F2" w:rsidRDefault="003B31F2" w:rsidP="00A8335D">
      <w:pPr>
        <w:pStyle w:val="NoSpacing"/>
        <w:pBdr>
          <w:bottom w:val="single" w:sz="12" w:space="1" w:color="auto"/>
        </w:pBdr>
        <w:rPr>
          <w:b/>
        </w:rPr>
      </w:pPr>
    </w:p>
    <w:p w14:paraId="12DB540E" w14:textId="77777777" w:rsidR="00154F00" w:rsidRPr="002F21A3" w:rsidRDefault="00370FF3" w:rsidP="00F61E9C">
      <w:pPr>
        <w:pStyle w:val="NoSpacing"/>
        <w:numPr>
          <w:ilvl w:val="0"/>
          <w:numId w:val="1"/>
        </w:numPr>
        <w:spacing w:before="120"/>
      </w:pPr>
      <w:r w:rsidRPr="002F21A3">
        <w:t xml:space="preserve">Approval of the agenda for </w:t>
      </w:r>
      <w:r w:rsidR="00784729">
        <w:t xml:space="preserve">Friday, </w:t>
      </w:r>
      <w:r w:rsidR="00313407">
        <w:t>March</w:t>
      </w:r>
      <w:r w:rsidR="005E69D3">
        <w:t xml:space="preserve"> 10, 2023</w:t>
      </w:r>
      <w:r w:rsidR="00784729">
        <w:t xml:space="preserve"> </w:t>
      </w:r>
      <w:r w:rsidR="00785F56" w:rsidRPr="002F21A3">
        <w:t>–</w:t>
      </w:r>
      <w:r w:rsidRPr="002F21A3">
        <w:t xml:space="preserve"> </w:t>
      </w:r>
      <w:r w:rsidR="0023208C">
        <w:rPr>
          <w:b/>
          <w:i/>
        </w:rPr>
        <w:t>Approved</w:t>
      </w:r>
    </w:p>
    <w:p w14:paraId="03346326" w14:textId="77777777" w:rsidR="00F61E9C" w:rsidRDefault="000623A1" w:rsidP="00F96943">
      <w:pPr>
        <w:pStyle w:val="NoSpacing"/>
        <w:numPr>
          <w:ilvl w:val="0"/>
          <w:numId w:val="1"/>
        </w:numPr>
      </w:pPr>
      <w:r w:rsidRPr="002F21A3">
        <w:t>Approval</w:t>
      </w:r>
      <w:r w:rsidR="00370FF3" w:rsidRPr="002F21A3">
        <w:t xml:space="preserve"> of the minutes from </w:t>
      </w:r>
      <w:r w:rsidR="00313407">
        <w:t xml:space="preserve">Friday, February 10, 2023 </w:t>
      </w:r>
      <w:r w:rsidR="00370FF3" w:rsidRPr="002F21A3">
        <w:t>–</w:t>
      </w:r>
      <w:r w:rsidR="00E222C4">
        <w:t xml:space="preserve"> </w:t>
      </w:r>
      <w:r w:rsidR="00F61E9C">
        <w:rPr>
          <w:b/>
          <w:i/>
        </w:rPr>
        <w:t>Approved</w:t>
      </w:r>
    </w:p>
    <w:p w14:paraId="0BCC55EA" w14:textId="77777777" w:rsidR="007B78CF" w:rsidRPr="003820DA" w:rsidRDefault="00370FF3" w:rsidP="007B78CF">
      <w:pPr>
        <w:pStyle w:val="NoSpacing"/>
        <w:numPr>
          <w:ilvl w:val="0"/>
          <w:numId w:val="1"/>
        </w:numPr>
      </w:pPr>
      <w:r w:rsidRPr="002F21A3">
        <w:t>Curriculum</w:t>
      </w:r>
      <w:r>
        <w:t xml:space="preserve"> Forms</w:t>
      </w:r>
      <w:r w:rsidR="00E52977">
        <w:t xml:space="preserve"> </w:t>
      </w:r>
      <w:r w:rsidR="00E52977" w:rsidRPr="002C2303">
        <w:t xml:space="preserve">– </w:t>
      </w:r>
      <w:r w:rsidR="00F61E9C" w:rsidRPr="007B78CF">
        <w:rPr>
          <w:b/>
          <w:i/>
        </w:rPr>
        <w:t>all forms have been unanimously approved, unless otherwise noted:</w:t>
      </w:r>
    </w:p>
    <w:p w14:paraId="3908B2D3" w14:textId="77777777" w:rsidR="00D12FB7" w:rsidRPr="00D12FB7" w:rsidRDefault="003820DA" w:rsidP="00D12FB7">
      <w:pPr>
        <w:pStyle w:val="NoSpacing"/>
        <w:numPr>
          <w:ilvl w:val="1"/>
          <w:numId w:val="1"/>
        </w:numPr>
        <w:rPr>
          <w:rFonts w:ascii="Calibri" w:eastAsia="Times New Roman" w:hAnsi="Calibri" w:cs="Calibri"/>
          <w:b/>
          <w:bCs/>
          <w:color w:val="000000"/>
        </w:rPr>
      </w:pPr>
      <w:r w:rsidRPr="00D12FB7">
        <w:rPr>
          <w:b/>
        </w:rPr>
        <w:t>Course forms</w:t>
      </w:r>
    </w:p>
    <w:p w14:paraId="1DC117B2" w14:textId="77777777" w:rsidR="00D12FB7" w:rsidRPr="00D12FB7" w:rsidRDefault="00D92745" w:rsidP="002B6BCF">
      <w:pPr>
        <w:pStyle w:val="NoSpacing"/>
        <w:numPr>
          <w:ilvl w:val="0"/>
          <w:numId w:val="10"/>
        </w:numPr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16" w:anchor="/courses/view/634091d0c2f8dae5fb04bfe8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ARTH 589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</w:t>
      </w:r>
    </w:p>
    <w:p w14:paraId="13B6C40F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17" w:anchor="/courses/view/63404cb133e5fec267c16a90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ARTS 522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</w:t>
      </w:r>
    </w:p>
    <w:p w14:paraId="658C365C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18" w:anchor="/courses/view/6340624ca6e95e6ff82fa1dc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ARTS 523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</w:t>
      </w:r>
    </w:p>
    <w:p w14:paraId="4F0E4921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19" w:anchor="/courses/view/63405c64be5f9e68f232321f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ARTS 524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</w:t>
      </w:r>
    </w:p>
    <w:p w14:paraId="72184B6E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20" w:anchor="/courses/view/634060781c01d796f0274ede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ARTS 525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</w:t>
      </w:r>
    </w:p>
    <w:p w14:paraId="2912B000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21" w:anchor="/courses/view/6340908d20e69aefb9368bf7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ARTS 526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</w:t>
      </w:r>
    </w:p>
    <w:p w14:paraId="4CF6BF59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22" w:anchor="/courses/view/63405ecbe9f64351ea351387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ARTS 555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</w:t>
      </w:r>
    </w:p>
    <w:p w14:paraId="3117A0E2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23" w:anchor="/courses/view/63408eb8e9f643824b3515ac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ARTS 556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</w:t>
      </w:r>
    </w:p>
    <w:p w14:paraId="7283D8FD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24" w:anchor="/courses/view/634088ec4ca222647beabdd9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ARTS 571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</w:t>
      </w:r>
    </w:p>
    <w:p w14:paraId="47284869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25" w:anchor="/courses/view/63408af6e2770259a8fe4780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ARTS 580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</w:t>
      </w:r>
    </w:p>
    <w:p w14:paraId="6F6ED090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26" w:anchor="/courses/view/636c6b4b087ee2b3bd28a6b8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BIOL 465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09441E26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27" w:anchor="/courses/view/6362e65b9d27453e01e94bfa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DANC 568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154558C5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28" w:anchor="/courses/view/63505e3d0bcd70f8902df7e6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FDMA 2120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206B438D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29" w:anchor="/courses/view/6350150d705f4b294cb5f5da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MGMT 583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4E0B44B9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30" w:anchor="/courses/view/6356e80ee1cd0a26277ff8b3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MGMT 584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21585882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31" w:anchor="/courses/view/635a9d58a49f53d3e265f25e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MGMT 585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55482AE6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32" w:anchor="/courses/view/636aa19b86d3bad18c85b495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MGMT 586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4CA291D2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33" w:anchor="/courses/view/6356dfa70bcd7041293285a8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MGMT 783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13C0FE15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34" w:anchor="/courses/view/6356e4f90bcd704a333285ff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MGMT 784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</w:t>
      </w:r>
    </w:p>
    <w:p w14:paraId="6DE02878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35" w:anchor="/courses/view/635a99b1847f452a5db90b19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MGMT 785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4B7D7050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36" w:anchor="/courses/view/636eccdfae03816645d02eca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MUSC 1153L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264A9C7C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37" w:anchor="/courses/view/632dd414e3214d41670731a4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650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1761F859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38" w:anchor="/courses/view/632dd57f461da2a3fddf2539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651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248123C2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39" w:anchor="/courses/view/632dd722d12d9f4ee282feb8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652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09459083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40" w:anchor="/courses/view/6334dbb848b4b5b66072dec3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653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4CC5AC8F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41" w:anchor="/courses/view/6334dddf5970e93c0b5506a6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655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 - 1 abstention </w:t>
      </w:r>
    </w:p>
    <w:p w14:paraId="5679C1EA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42" w:anchor="/courses/view/6334e057ee0669673ae907c9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657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1811114A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43" w:anchor="/courses/view/6334e2440b0dd87403bac933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659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61D11135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44" w:anchor="/courses/view/631b7c7e38d8960a94d962b7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00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2C8E097A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45" w:anchor="/courses/view/632241c0003bbb94e5198268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01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600E6463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46" w:anchor="/courses/view/632242d52eb94d00477b8f9c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07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 - 1 abstention </w:t>
      </w:r>
    </w:p>
    <w:p w14:paraId="232E065A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47" w:anchor="/courses/view/6322453f4c5c6168ec8810f1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08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 - 1 abstention </w:t>
      </w:r>
    </w:p>
    <w:p w14:paraId="37B6831D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48" w:anchor="/courses/view/632dc6b973ffb036ccbe1b48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09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6FD0AFE5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49" w:anchor="/courses/view/632dc864d12d9f2f4e82fd47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10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 - 1 abstention </w:t>
      </w:r>
    </w:p>
    <w:p w14:paraId="33F8E585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50" w:anchor="/courses/view/632dcc93ac81d03b0e2c1f71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11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 - 1 abstention </w:t>
      </w:r>
    </w:p>
    <w:p w14:paraId="6E89E692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51" w:anchor="/courses/view/632dce0026affa94280c931b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12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 - 1 abstention </w:t>
      </w:r>
    </w:p>
    <w:p w14:paraId="3B5F6547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52" w:anchor="/courses/view/632dcfd1858b8275e322111b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13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 - 1 abstention </w:t>
      </w:r>
    </w:p>
    <w:p w14:paraId="55BD208B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53" w:anchor="/courses/view/6335ae0a41ac4610e1ed7db2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14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539666D6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54" w:anchor="/courses/view/6335ce7a48b4b5bcb474f548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16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4BF400A0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55" w:anchor="/courses/view/6335e09797a79ac8145d6353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17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6AC8CEA4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56" w:anchor="/courses/view/63235f31c383ef28978d687e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31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34AC6596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57" w:anchor="/courses/view/63236226c383ef945c8d68e7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32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 - 1 abstention </w:t>
      </w:r>
    </w:p>
    <w:p w14:paraId="54C1F6A5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58" w:anchor="/courses/view/632368c4c383ef38f18d6975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33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301FF8E6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59" w:anchor="/courses/view/632378194c5c61645c882e50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34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559C6B0B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60" w:anchor="/courses/view/632381f25d51f600a1e17c1a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35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6CC35684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61" w:anchor="/courses/view/632384b55d51f6b03be17c33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40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1CDAF7C6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62" w:anchor="/courses/view/6320a2fa5aa813f064fce135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41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1760171D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63" w:anchor="/courses/view/632389300ee30d58ca742ecf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42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5C635F24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64" w:anchor="/courses/view/63238a15387dbb0e42e1e328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43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6B45DD57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65" w:anchor="/courses/view/63239b66c383ef9c878d6c65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44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724936B5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66" w:anchor="/courses/view/6323a215d418c3706d0e3aa9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45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7DC4B15D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67" w:anchor="/courses/view/6323aba2d04db1cbd60612be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46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 - 1 abstention </w:t>
      </w:r>
    </w:p>
    <w:p w14:paraId="7DD54779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68" w:anchor="/courses/view/6324871d5703845c783a3d9f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52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7A23F58C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69" w:anchor="/courses/view/63248ae903f5275226464910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53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50900128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70" w:anchor="/courses/view/63249b52172372233d473ecc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54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3F893AC4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71" w:anchor="/courses/view/6324a912d04db103620832a7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55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0EA045E0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72" w:anchor="/courses/view/6324abd54c5c61c4d38a3e2f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56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35A55F98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73" w:anchor="/courses/view/6324ae2d5d51f656dde18cd8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57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24510D0F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74" w:anchor="/courses/view/6324b337684dcc2d522a9ff4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60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546EACD3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75" w:anchor="/courses/view/6324b480b72613f43bc066c8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61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34E8F338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76" w:anchor="/courses/view/6324b59962eaa826b90d6935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62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 - 1 abstention </w:t>
      </w:r>
    </w:p>
    <w:p w14:paraId="67C779A4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77" w:anchor="/courses/view/6324b6900ee30d922574e497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63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6A9281A9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78" w:anchor="/courses/view/6324b761387dbb7670e1ef7d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64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 - 1 abstention </w:t>
      </w:r>
    </w:p>
    <w:p w14:paraId="11851E9E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79" w:anchor="/courses/view/6324b8f3d04db162e30833cb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65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 - 1 abstention </w:t>
      </w:r>
    </w:p>
    <w:p w14:paraId="3AF44E4B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80" w:anchor="/courses/view/6324cc160ee30d5e6574e693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78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496C643E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81" w:anchor="/courses/view/632b42338b06629f617a464c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84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5E4E85EC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82" w:anchor="/courses/view/635168becaae344eb595faf4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94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 - 1 abstention </w:t>
      </w:r>
    </w:p>
    <w:p w14:paraId="0574A20E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83" w:anchor="/courses/view/633b50b32565a66cf0e2e07a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NURS 798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 - 1 abstention </w:t>
      </w:r>
    </w:p>
    <w:p w14:paraId="6679951A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84" w:anchor="/courses/view/634747dd4ca2224895eb28f1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PADM 2110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6159F21E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85" w:anchor="/courses/view/634044ffa6e95e0e732fa07b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PH 508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52AA4369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86" w:anchor="/courses/view/634893a86c09ac03af137ac7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PH 561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68E8FD2A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87" w:anchor="/courses/view/6362e747757fc53c00d39781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PHYS 1150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Tabled</w:t>
      </w:r>
    </w:p>
    <w:p w14:paraId="4D453549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88" w:anchor="/courses/view/6320e2ce33d763050cd4199d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PORT 2700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</w:t>
      </w:r>
    </w:p>
    <w:p w14:paraId="731A031D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89" w:anchor="/courses/view/6330a3b30964277f470e70b2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PORT 301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Conditionally approved</w:t>
      </w:r>
    </w:p>
    <w:p w14:paraId="47F66852" w14:textId="77777777" w:rsidR="00D12FB7" w:rsidRPr="00D12FB7" w:rsidRDefault="00D92745" w:rsidP="002B6BCF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Calibri" w:eastAsia="Times New Roman" w:hAnsi="Calibri" w:cs="Calibri"/>
          <w:b/>
          <w:bCs/>
          <w:color w:val="000000"/>
        </w:rPr>
      </w:pPr>
      <w:hyperlink r:id="rId90" w:anchor="/courses/view/6331a7a59f4dfbb3419127b4" w:tgtFrame="_blank" w:history="1">
        <w:r w:rsidR="00D12FB7" w:rsidRPr="00D12FB7">
          <w:rPr>
            <w:rFonts w:ascii="Calibri" w:eastAsia="Times New Roman" w:hAnsi="Calibri" w:cs="Calibri"/>
            <w:color w:val="0563C1"/>
            <w:u w:val="single"/>
          </w:rPr>
          <w:t>SUST 1175</w:t>
        </w:r>
      </w:hyperlink>
      <w:r w:rsidR="00D12FB7" w:rsidRPr="00D12FB7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D12FB7" w:rsidRPr="00D12FB7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530CE422" w14:textId="77777777" w:rsidR="003820DA" w:rsidRPr="00E43473" w:rsidRDefault="003820DA" w:rsidP="003D4114">
      <w:pPr>
        <w:pStyle w:val="NoSpacing"/>
        <w:ind w:left="2160"/>
        <w:rPr>
          <w:u w:val="single"/>
        </w:rPr>
      </w:pPr>
    </w:p>
    <w:p w14:paraId="3098DE18" w14:textId="77777777" w:rsidR="0022549B" w:rsidRPr="00E43473" w:rsidRDefault="003820DA" w:rsidP="0022549B">
      <w:pPr>
        <w:pStyle w:val="NoSpacing"/>
        <w:numPr>
          <w:ilvl w:val="1"/>
          <w:numId w:val="1"/>
        </w:numPr>
      </w:pPr>
      <w:r w:rsidRPr="0022549B">
        <w:rPr>
          <w:b/>
        </w:rPr>
        <w:t>Program</w:t>
      </w:r>
      <w:r w:rsidR="002B6BCF">
        <w:rPr>
          <w:b/>
        </w:rPr>
        <w:t>,</w:t>
      </w:r>
      <w:r w:rsidRPr="0022549B">
        <w:rPr>
          <w:b/>
        </w:rPr>
        <w:t xml:space="preserve"> Concentration</w:t>
      </w:r>
      <w:r w:rsidR="002B6BCF">
        <w:rPr>
          <w:b/>
        </w:rPr>
        <w:t>, and Other</w:t>
      </w:r>
      <w:r w:rsidRPr="0022549B">
        <w:rPr>
          <w:b/>
        </w:rPr>
        <w:t xml:space="preserve"> Forms</w:t>
      </w:r>
    </w:p>
    <w:p w14:paraId="738D0E37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91" w:anchor="/policies/view/634ef1c3caae345d5593bd68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Name change for the School of Public Administration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05674979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92" w:anchor="/specializations/view/631a08660fc8ecf11bf439f2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Adult-Gerontology Acute Care Nurse Practitioner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667A533D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93" w:anchor="/programs/view/6360148d847f456bb4bcf620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AS Elem Teach Educ GA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Conditionally approved</w:t>
      </w:r>
    </w:p>
    <w:p w14:paraId="7DD83268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94" w:anchor="/programs/view/63694b4ebcf9555d08ff1c8e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B.B.A and M.S. CBA Shared-Credit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6A12CB85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95" w:anchor="/programs/view/6349b3b4c9a786914f00d9bd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B.B.A. and M.S.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Proj</w:t>
        </w:r>
        <w:proofErr w:type="spellEnd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Mgmt</w:t>
        </w:r>
        <w:proofErr w:type="spellEnd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 Shared-Credit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6E16A460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96" w:anchor="/programs/view/636dc7adf23cdb10e4f843fb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BA Bio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75ACE8C3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97" w:anchor="/programs/view/636acc72757fc58a9ad42218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BA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Latn</w:t>
        </w:r>
        <w:proofErr w:type="spellEnd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 Amer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Stdy</w:t>
        </w:r>
        <w:proofErr w:type="spellEnd"/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056A84A5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98" w:anchor="/programs/view/6402217e86e6904fa7d48b51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BISI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Innov</w:t>
        </w:r>
        <w:proofErr w:type="spellEnd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Stdy</w:t>
        </w:r>
        <w:proofErr w:type="spellEnd"/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626F4E89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99" w:anchor="/programs/view/6369b4c9757fc545c4d4190a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BS Bio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6324B822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00" w:anchor="/programs/view/6334a2370b0dd86014bab877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BS Chemical Biology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12B8CC71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01" w:anchor="/programs/view/63f3c484de6b0d26d923860f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BS Dent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Hyg</w:t>
        </w:r>
        <w:proofErr w:type="spellEnd"/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5687C797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02" w:anchor="/specializations/view/636ecbf28333fb14500db551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CON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Cmty</w:t>
        </w:r>
        <w:proofErr w:type="spellEnd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Hlth</w:t>
        </w:r>
        <w:proofErr w:type="spellEnd"/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3200E311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03" w:anchor="/specializations/view/634f1b58fc58c32e3f70dd71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CON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Ethnol</w:t>
        </w:r>
        <w:proofErr w:type="spellEnd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 PHD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6713DCA3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04" w:anchor="/specializations/view/634db963026120854b0aa586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CON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Hisp</w:t>
        </w:r>
        <w:proofErr w:type="spellEnd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 Ling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000454C7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05" w:anchor="/specializations/view/634db8ebdedf8642110b6622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CON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Hisp</w:t>
        </w:r>
        <w:proofErr w:type="spellEnd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 Lit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4134F790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06" w:anchor="/specializations/view/634db7568ca1a013fd42318b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CON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Hisp</w:t>
        </w:r>
        <w:proofErr w:type="spellEnd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 SW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Stdy</w:t>
        </w:r>
        <w:proofErr w:type="spellEnd"/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280A1BAB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07" w:anchor="/specializations/view/636c8727784cd54190bd719c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CON Land Arch BAA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26D433FB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08" w:anchor="/specializations/view/63409335c2f8dacfbc04c0f9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Confluence Low-Residency Concentration in Interdisciplinary Art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Conditionally approved</w:t>
      </w:r>
    </w:p>
    <w:p w14:paraId="35DAFB40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09" w:anchor="/specializations/view/633c92ee1ca9b374fbfb0720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Family Nurse Practitioner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2CE5A2A3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10" w:anchor="/specializations/view/633f0f041c01d7337c2733e1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General Post-Master's DNP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009D1FA2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11" w:anchor="/programs/view/63446f5db2ae184ba679aa70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Graduate Certificate in Public Policy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26D34A38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12" w:anchor="/specializations/view/6337049ae73f90c79ce83746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Health Equity and Preparedness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12D2FAF3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13" w:anchor="/programs/view/633ded529600d7e5df02fe88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MA Org, Info, Learn Sci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42F1E886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14" w:anchor="/programs/view/638db36c9156885540ff7bee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MIN Biol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55722D44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15" w:anchor="/programs/view/6340318be9f6431ff4351186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MPH Pub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Hlth</w:t>
        </w:r>
        <w:proofErr w:type="spellEnd"/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183F5DED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16" w:anchor="/specializations/view/633f3ca61c01d764612736f7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Nurse Administrative Leadership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520306DE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17" w:anchor="/specializations/view/633f2cade6c373664d30e485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Nurse-Midwifery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592B4E36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18" w:anchor="/specializations/view/633f489933e5fe348cc146e8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Pediatric Nurse Practitioner - Primary Care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6D64461B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19" w:anchor="/programs/view/63445d0f1c01d7f87a29a466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PhD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Hlth</w:t>
        </w:r>
        <w:proofErr w:type="spellEnd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Equi</w:t>
        </w:r>
        <w:proofErr w:type="spellEnd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 Sci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3AE26781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20" w:anchor="/programs/view/6334f1555970e99d055511d6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 xml:space="preserve">PhD </w:t>
        </w:r>
        <w:proofErr w:type="spellStart"/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Nurs</w:t>
        </w:r>
        <w:proofErr w:type="spellEnd"/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1AA996B5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21" w:anchor="/specializations/view/633f426320e69a1012367934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Psychiatric Mental Health Nurse Practitioner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 - 1 abstention </w:t>
      </w:r>
    </w:p>
    <w:p w14:paraId="7707653C" w14:textId="77777777" w:rsidR="002B6BCF" w:rsidRPr="002B6BCF" w:rsidRDefault="00D92745" w:rsidP="002B6BCF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hyperlink r:id="rId122" w:anchor="/specializations/view/6346c31822dcee6d346ee0f9" w:tgtFrame="_blank" w:history="1">
        <w:r w:rsidR="002B6BCF" w:rsidRPr="002B6BCF">
          <w:rPr>
            <w:rFonts w:ascii="Calibri" w:eastAsia="Times New Roman" w:hAnsi="Calibri" w:cs="Calibri"/>
            <w:color w:val="0563C1"/>
            <w:u w:val="single"/>
          </w:rPr>
          <w:t>Public Health Clinician</w:t>
        </w:r>
      </w:hyperlink>
      <w:r w:rsidR="002B6BCF" w:rsidRPr="002B6BCF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2B6BCF" w:rsidRPr="002B6BCF">
        <w:rPr>
          <w:rFonts w:ascii="Calibri" w:eastAsia="Times New Roman" w:hAnsi="Calibri" w:cs="Calibri"/>
          <w:b/>
          <w:bCs/>
          <w:color w:val="000000"/>
        </w:rPr>
        <w:t xml:space="preserve"> - Approved</w:t>
      </w:r>
    </w:p>
    <w:p w14:paraId="71C39393" w14:textId="77777777" w:rsidR="007B78CF" w:rsidRPr="00F96943" w:rsidRDefault="007B78CF" w:rsidP="0022549B">
      <w:pPr>
        <w:pStyle w:val="NoSpacing"/>
      </w:pPr>
    </w:p>
    <w:p w14:paraId="77015414" w14:textId="77777777" w:rsidR="00F96943" w:rsidRDefault="00F96943" w:rsidP="00F96943">
      <w:pPr>
        <w:pStyle w:val="NoSpacing"/>
        <w:numPr>
          <w:ilvl w:val="0"/>
          <w:numId w:val="1"/>
        </w:numPr>
      </w:pPr>
      <w:r w:rsidRPr="00BD4CC4">
        <w:t>Old/New Business</w:t>
      </w:r>
    </w:p>
    <w:p w14:paraId="09036FD7" w14:textId="2E17A1DF" w:rsidR="00E97786" w:rsidRDefault="00E97786" w:rsidP="00E97786">
      <w:pPr>
        <w:pStyle w:val="NoSpacing"/>
        <w:numPr>
          <w:ilvl w:val="1"/>
          <w:numId w:val="1"/>
        </w:numPr>
      </w:pPr>
      <w:r>
        <w:t xml:space="preserve">The Ops committee extends its </w:t>
      </w:r>
      <w:r w:rsidR="0076416D">
        <w:t xml:space="preserve">appreciation </w:t>
      </w:r>
      <w:r>
        <w:t>to FSCC for their work</w:t>
      </w:r>
    </w:p>
    <w:p w14:paraId="63E64639" w14:textId="77777777" w:rsidR="00E97786" w:rsidRDefault="00E97786" w:rsidP="00E97786">
      <w:pPr>
        <w:pStyle w:val="NoSpacing"/>
        <w:numPr>
          <w:ilvl w:val="1"/>
          <w:numId w:val="1"/>
        </w:numPr>
      </w:pPr>
      <w:r>
        <w:t>Scheduling ad hoc committee update</w:t>
      </w:r>
      <w:r w:rsidR="002B6BCF">
        <w:t xml:space="preserve"> from Dr. Cheek</w:t>
      </w:r>
    </w:p>
    <w:p w14:paraId="1420DE9D" w14:textId="77777777" w:rsidR="00E97786" w:rsidRPr="00BD4CC4" w:rsidRDefault="00E97786" w:rsidP="00E97786">
      <w:pPr>
        <w:pStyle w:val="NoSpacing"/>
        <w:numPr>
          <w:ilvl w:val="1"/>
          <w:numId w:val="1"/>
        </w:numPr>
      </w:pPr>
      <w:r>
        <w:t>May meeting likely needed – May 5 proposed as tentative date</w:t>
      </w:r>
    </w:p>
    <w:p w14:paraId="4C08E1B6" w14:textId="77777777" w:rsidR="00656F9F" w:rsidRPr="0001194D" w:rsidRDefault="00786CF4" w:rsidP="00786CF4">
      <w:pPr>
        <w:pStyle w:val="NoSpacing"/>
        <w:numPr>
          <w:ilvl w:val="0"/>
          <w:numId w:val="1"/>
        </w:numPr>
      </w:pPr>
      <w:r w:rsidRPr="0001194D">
        <w:t>Public Comment</w:t>
      </w:r>
      <w:r w:rsidR="0022549B" w:rsidRPr="0001194D">
        <w:t xml:space="preserve"> </w:t>
      </w:r>
      <w:r w:rsidR="000E6016" w:rsidRPr="0001194D">
        <w:t>- none</w:t>
      </w:r>
    </w:p>
    <w:p w14:paraId="0BC7D132" w14:textId="77777777" w:rsidR="00E43473" w:rsidRPr="00B9326B" w:rsidRDefault="00F96943" w:rsidP="00E43473">
      <w:pPr>
        <w:pStyle w:val="NoSpacing"/>
        <w:numPr>
          <w:ilvl w:val="0"/>
          <w:numId w:val="1"/>
        </w:numPr>
      </w:pPr>
      <w:r>
        <w:t xml:space="preserve">Meeting adjourned at </w:t>
      </w:r>
      <w:r w:rsidR="00E97786">
        <w:t>11:35</w:t>
      </w:r>
      <w:r w:rsidR="002B6BCF">
        <w:t xml:space="preserve"> a.m</w:t>
      </w:r>
      <w:r w:rsidR="00811B1A">
        <w:t>.</w:t>
      </w:r>
      <w:r w:rsidR="00EF0D81">
        <w:t xml:space="preserve"> Next meeting</w:t>
      </w:r>
      <w:r w:rsidRPr="00F96943">
        <w:t xml:space="preserve"> </w:t>
      </w:r>
      <w:r w:rsidR="00313407">
        <w:t>April 14</w:t>
      </w:r>
      <w:r w:rsidRPr="00F96943">
        <w:t>, 2022, 10 a</w:t>
      </w:r>
      <w:r w:rsidR="00840545">
        <w:t>.m.</w:t>
      </w:r>
      <w:r w:rsidRPr="00F96943">
        <w:t xml:space="preserve"> to noon.</w:t>
      </w:r>
      <w:r w:rsidR="00EF0D81">
        <w:t xml:space="preserve"> </w:t>
      </w:r>
    </w:p>
    <w:sectPr w:rsidR="00E43473" w:rsidRPr="00B9326B" w:rsidSect="003B31F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5C48D" w14:textId="77777777" w:rsidR="002A3956" w:rsidRDefault="002A3956" w:rsidP="002A3956">
      <w:pPr>
        <w:spacing w:after="0" w:line="240" w:lineRule="auto"/>
      </w:pPr>
      <w:r>
        <w:separator/>
      </w:r>
    </w:p>
  </w:endnote>
  <w:endnote w:type="continuationSeparator" w:id="0">
    <w:p w14:paraId="28E230C9" w14:textId="77777777" w:rsidR="002A3956" w:rsidRDefault="002A3956" w:rsidP="002A3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EFC24" w14:textId="77777777" w:rsidR="002A3956" w:rsidRDefault="002A39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D3C52" w14:textId="77777777" w:rsidR="002A3956" w:rsidRDefault="002A39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6B115" w14:textId="77777777" w:rsidR="002A3956" w:rsidRDefault="002A39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128FC" w14:textId="77777777" w:rsidR="002A3956" w:rsidRDefault="002A3956" w:rsidP="002A3956">
      <w:pPr>
        <w:spacing w:after="0" w:line="240" w:lineRule="auto"/>
      </w:pPr>
      <w:r>
        <w:separator/>
      </w:r>
    </w:p>
  </w:footnote>
  <w:footnote w:type="continuationSeparator" w:id="0">
    <w:p w14:paraId="267DF968" w14:textId="77777777" w:rsidR="002A3956" w:rsidRDefault="002A3956" w:rsidP="002A39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AC28E" w14:textId="77777777" w:rsidR="002A3956" w:rsidRDefault="002A39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7960193"/>
      <w:docPartObj>
        <w:docPartGallery w:val="Watermarks"/>
        <w:docPartUnique/>
      </w:docPartObj>
    </w:sdtPr>
    <w:sdtEndPr/>
    <w:sdtContent>
      <w:p w14:paraId="747C9C7E" w14:textId="77777777" w:rsidR="002A3956" w:rsidRDefault="00D92745">
        <w:pPr>
          <w:pStyle w:val="Header"/>
        </w:pPr>
        <w:r>
          <w:rPr>
            <w:noProof/>
          </w:rPr>
          <w:pict w14:anchorId="6B8C73D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D6CF0" w14:textId="77777777" w:rsidR="002A3956" w:rsidRDefault="002A39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23075"/>
    <w:multiLevelType w:val="hybridMultilevel"/>
    <w:tmpl w:val="607E3E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4F21C9"/>
    <w:multiLevelType w:val="hybridMultilevel"/>
    <w:tmpl w:val="2B0CE4DE"/>
    <w:lvl w:ilvl="0" w:tplc="EB2A3D2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137BCA"/>
    <w:multiLevelType w:val="hybridMultilevel"/>
    <w:tmpl w:val="8C4494B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2513A"/>
    <w:multiLevelType w:val="hybridMultilevel"/>
    <w:tmpl w:val="A55C221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846282"/>
    <w:multiLevelType w:val="hybridMultilevel"/>
    <w:tmpl w:val="BD18C402"/>
    <w:lvl w:ilvl="0" w:tplc="60C851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067E7C"/>
    <w:multiLevelType w:val="multilevel"/>
    <w:tmpl w:val="48C64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3D26BE4"/>
    <w:multiLevelType w:val="hybridMultilevel"/>
    <w:tmpl w:val="CF42C88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01396C"/>
    <w:multiLevelType w:val="hybridMultilevel"/>
    <w:tmpl w:val="32D0B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6C0745"/>
    <w:multiLevelType w:val="hybridMultilevel"/>
    <w:tmpl w:val="368AC3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88400016">
    <w:abstractNumId w:val="2"/>
  </w:num>
  <w:num w:numId="2" w16cid:durableId="110177235">
    <w:abstractNumId w:val="1"/>
  </w:num>
  <w:num w:numId="3" w16cid:durableId="38091737">
    <w:abstractNumId w:val="4"/>
  </w:num>
  <w:num w:numId="4" w16cid:durableId="15240510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41928243">
    <w:abstractNumId w:val="5"/>
  </w:num>
  <w:num w:numId="6" w16cid:durableId="1352300578">
    <w:abstractNumId w:val="8"/>
  </w:num>
  <w:num w:numId="7" w16cid:durableId="767241096">
    <w:abstractNumId w:val="7"/>
  </w:num>
  <w:num w:numId="8" w16cid:durableId="558589202">
    <w:abstractNumId w:val="6"/>
  </w:num>
  <w:num w:numId="9" w16cid:durableId="231350109">
    <w:abstractNumId w:val="0"/>
  </w:num>
  <w:num w:numId="10" w16cid:durableId="19972179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VBQ0tTI0sTSzNjJR2l4NTi4sz8PJACI9NaAIG+GC4tAAAA"/>
  </w:docVars>
  <w:rsids>
    <w:rsidRoot w:val="00A8335D"/>
    <w:rsid w:val="00002A74"/>
    <w:rsid w:val="0001194D"/>
    <w:rsid w:val="00034D1B"/>
    <w:rsid w:val="00044E76"/>
    <w:rsid w:val="000623A1"/>
    <w:rsid w:val="000758B5"/>
    <w:rsid w:val="000841D0"/>
    <w:rsid w:val="00085B5A"/>
    <w:rsid w:val="000C743A"/>
    <w:rsid w:val="000E6016"/>
    <w:rsid w:val="000E7B24"/>
    <w:rsid w:val="000F142A"/>
    <w:rsid w:val="000F1A45"/>
    <w:rsid w:val="00122C1B"/>
    <w:rsid w:val="00132C53"/>
    <w:rsid w:val="00143C6C"/>
    <w:rsid w:val="00154F00"/>
    <w:rsid w:val="00157E5A"/>
    <w:rsid w:val="00181A40"/>
    <w:rsid w:val="00182557"/>
    <w:rsid w:val="0018600E"/>
    <w:rsid w:val="00196B4B"/>
    <w:rsid w:val="001A4262"/>
    <w:rsid w:val="001B0BD9"/>
    <w:rsid w:val="001D10AF"/>
    <w:rsid w:val="001E7774"/>
    <w:rsid w:val="001F1CAE"/>
    <w:rsid w:val="00207D28"/>
    <w:rsid w:val="0022549B"/>
    <w:rsid w:val="00225EF7"/>
    <w:rsid w:val="00227CDB"/>
    <w:rsid w:val="0023208C"/>
    <w:rsid w:val="002451D7"/>
    <w:rsid w:val="00257F7D"/>
    <w:rsid w:val="00274D50"/>
    <w:rsid w:val="002A2FE4"/>
    <w:rsid w:val="002A3956"/>
    <w:rsid w:val="002B6BCF"/>
    <w:rsid w:val="002F21A3"/>
    <w:rsid w:val="002F4F1C"/>
    <w:rsid w:val="00301AF0"/>
    <w:rsid w:val="00305DB5"/>
    <w:rsid w:val="0030626E"/>
    <w:rsid w:val="00313407"/>
    <w:rsid w:val="0031687A"/>
    <w:rsid w:val="0032235E"/>
    <w:rsid w:val="0034410C"/>
    <w:rsid w:val="00360BDE"/>
    <w:rsid w:val="00370FF3"/>
    <w:rsid w:val="003820DA"/>
    <w:rsid w:val="00383C66"/>
    <w:rsid w:val="003A6EC7"/>
    <w:rsid w:val="003A7FE5"/>
    <w:rsid w:val="003B31F2"/>
    <w:rsid w:val="003C52D8"/>
    <w:rsid w:val="003D4114"/>
    <w:rsid w:val="003E0EAD"/>
    <w:rsid w:val="00403505"/>
    <w:rsid w:val="00411B42"/>
    <w:rsid w:val="00417A66"/>
    <w:rsid w:val="00435353"/>
    <w:rsid w:val="004575F3"/>
    <w:rsid w:val="00462D2E"/>
    <w:rsid w:val="00480103"/>
    <w:rsid w:val="00497E64"/>
    <w:rsid w:val="004B2D11"/>
    <w:rsid w:val="004B4331"/>
    <w:rsid w:val="004C10C9"/>
    <w:rsid w:val="004C3577"/>
    <w:rsid w:val="004D1581"/>
    <w:rsid w:val="004D46D7"/>
    <w:rsid w:val="004D5981"/>
    <w:rsid w:val="004E2DCE"/>
    <w:rsid w:val="004F06F0"/>
    <w:rsid w:val="004F6337"/>
    <w:rsid w:val="0051669C"/>
    <w:rsid w:val="005167CA"/>
    <w:rsid w:val="00546C42"/>
    <w:rsid w:val="00560928"/>
    <w:rsid w:val="0058775C"/>
    <w:rsid w:val="005908C8"/>
    <w:rsid w:val="00593D0C"/>
    <w:rsid w:val="005A4597"/>
    <w:rsid w:val="005A5EC7"/>
    <w:rsid w:val="005B0D76"/>
    <w:rsid w:val="005C5C9E"/>
    <w:rsid w:val="005E69D3"/>
    <w:rsid w:val="005E7901"/>
    <w:rsid w:val="005F512A"/>
    <w:rsid w:val="00636DFD"/>
    <w:rsid w:val="0064718C"/>
    <w:rsid w:val="00656F9F"/>
    <w:rsid w:val="00660E11"/>
    <w:rsid w:val="006636C5"/>
    <w:rsid w:val="00671034"/>
    <w:rsid w:val="00690543"/>
    <w:rsid w:val="00692277"/>
    <w:rsid w:val="006956AA"/>
    <w:rsid w:val="006967C7"/>
    <w:rsid w:val="006A047C"/>
    <w:rsid w:val="006A0AA4"/>
    <w:rsid w:val="006B5E9F"/>
    <w:rsid w:val="006C5739"/>
    <w:rsid w:val="006C7345"/>
    <w:rsid w:val="006D128F"/>
    <w:rsid w:val="006E0443"/>
    <w:rsid w:val="006E54CF"/>
    <w:rsid w:val="007108E5"/>
    <w:rsid w:val="0071566C"/>
    <w:rsid w:val="00750AAC"/>
    <w:rsid w:val="0075233A"/>
    <w:rsid w:val="00761054"/>
    <w:rsid w:val="0076416D"/>
    <w:rsid w:val="00775183"/>
    <w:rsid w:val="00784729"/>
    <w:rsid w:val="00785F56"/>
    <w:rsid w:val="00786CF4"/>
    <w:rsid w:val="00790D7A"/>
    <w:rsid w:val="007936EF"/>
    <w:rsid w:val="00794219"/>
    <w:rsid w:val="00797724"/>
    <w:rsid w:val="007B78CF"/>
    <w:rsid w:val="007C063D"/>
    <w:rsid w:val="007C6F45"/>
    <w:rsid w:val="007D7C79"/>
    <w:rsid w:val="007E1DC9"/>
    <w:rsid w:val="007E3CF9"/>
    <w:rsid w:val="007F7787"/>
    <w:rsid w:val="00805DBB"/>
    <w:rsid w:val="00811B1A"/>
    <w:rsid w:val="00824137"/>
    <w:rsid w:val="00836E6D"/>
    <w:rsid w:val="00837AD5"/>
    <w:rsid w:val="00840545"/>
    <w:rsid w:val="00847A26"/>
    <w:rsid w:val="00852393"/>
    <w:rsid w:val="0086372F"/>
    <w:rsid w:val="00866AC5"/>
    <w:rsid w:val="00880232"/>
    <w:rsid w:val="00887787"/>
    <w:rsid w:val="008B0232"/>
    <w:rsid w:val="008B1792"/>
    <w:rsid w:val="008F05A6"/>
    <w:rsid w:val="008F118D"/>
    <w:rsid w:val="00905E13"/>
    <w:rsid w:val="00911BDE"/>
    <w:rsid w:val="0091344B"/>
    <w:rsid w:val="009576A6"/>
    <w:rsid w:val="00961D74"/>
    <w:rsid w:val="009624A9"/>
    <w:rsid w:val="0098041C"/>
    <w:rsid w:val="00994547"/>
    <w:rsid w:val="009B2BD0"/>
    <w:rsid w:val="009C6C0A"/>
    <w:rsid w:val="009D50AA"/>
    <w:rsid w:val="009F2223"/>
    <w:rsid w:val="009F3F14"/>
    <w:rsid w:val="00A07484"/>
    <w:rsid w:val="00A23BBD"/>
    <w:rsid w:val="00A31010"/>
    <w:rsid w:val="00A40E35"/>
    <w:rsid w:val="00A51F51"/>
    <w:rsid w:val="00A5274C"/>
    <w:rsid w:val="00A5289E"/>
    <w:rsid w:val="00A53EC3"/>
    <w:rsid w:val="00A545FD"/>
    <w:rsid w:val="00A55206"/>
    <w:rsid w:val="00A578BA"/>
    <w:rsid w:val="00A6358E"/>
    <w:rsid w:val="00A64D1E"/>
    <w:rsid w:val="00A70594"/>
    <w:rsid w:val="00A72D2D"/>
    <w:rsid w:val="00A8335D"/>
    <w:rsid w:val="00A86E53"/>
    <w:rsid w:val="00AB76EF"/>
    <w:rsid w:val="00AC2D65"/>
    <w:rsid w:val="00AC4A04"/>
    <w:rsid w:val="00AE4E34"/>
    <w:rsid w:val="00AE7EE5"/>
    <w:rsid w:val="00AF137D"/>
    <w:rsid w:val="00AF31AD"/>
    <w:rsid w:val="00AF6BED"/>
    <w:rsid w:val="00B00988"/>
    <w:rsid w:val="00B03E03"/>
    <w:rsid w:val="00B048CC"/>
    <w:rsid w:val="00B05E4A"/>
    <w:rsid w:val="00B106FA"/>
    <w:rsid w:val="00B120A1"/>
    <w:rsid w:val="00B266DA"/>
    <w:rsid w:val="00B379B1"/>
    <w:rsid w:val="00B44C15"/>
    <w:rsid w:val="00B570A5"/>
    <w:rsid w:val="00B661BD"/>
    <w:rsid w:val="00B76835"/>
    <w:rsid w:val="00B87C84"/>
    <w:rsid w:val="00B9326B"/>
    <w:rsid w:val="00B964F9"/>
    <w:rsid w:val="00BA613E"/>
    <w:rsid w:val="00BD4CC4"/>
    <w:rsid w:val="00BE2F8E"/>
    <w:rsid w:val="00BE748B"/>
    <w:rsid w:val="00BF5E08"/>
    <w:rsid w:val="00C03AFC"/>
    <w:rsid w:val="00C32C1C"/>
    <w:rsid w:val="00C43073"/>
    <w:rsid w:val="00C45824"/>
    <w:rsid w:val="00C612B6"/>
    <w:rsid w:val="00C634F6"/>
    <w:rsid w:val="00C6701B"/>
    <w:rsid w:val="00C753C0"/>
    <w:rsid w:val="00C76DC4"/>
    <w:rsid w:val="00C850F8"/>
    <w:rsid w:val="00C94CA2"/>
    <w:rsid w:val="00CA1ADC"/>
    <w:rsid w:val="00CA6883"/>
    <w:rsid w:val="00CA68B6"/>
    <w:rsid w:val="00CB4E81"/>
    <w:rsid w:val="00CE1902"/>
    <w:rsid w:val="00CF2870"/>
    <w:rsid w:val="00CF321D"/>
    <w:rsid w:val="00D074E7"/>
    <w:rsid w:val="00D12FB7"/>
    <w:rsid w:val="00D17024"/>
    <w:rsid w:val="00D26AD1"/>
    <w:rsid w:val="00D318C4"/>
    <w:rsid w:val="00D4707E"/>
    <w:rsid w:val="00D56ED3"/>
    <w:rsid w:val="00D634B7"/>
    <w:rsid w:val="00D664C9"/>
    <w:rsid w:val="00D728CE"/>
    <w:rsid w:val="00D83650"/>
    <w:rsid w:val="00D842EF"/>
    <w:rsid w:val="00D87319"/>
    <w:rsid w:val="00D91E4C"/>
    <w:rsid w:val="00D92745"/>
    <w:rsid w:val="00D92A5B"/>
    <w:rsid w:val="00DC1DAB"/>
    <w:rsid w:val="00DE3F02"/>
    <w:rsid w:val="00DE61F3"/>
    <w:rsid w:val="00DF3A05"/>
    <w:rsid w:val="00DF67C3"/>
    <w:rsid w:val="00E10E1C"/>
    <w:rsid w:val="00E222C4"/>
    <w:rsid w:val="00E22CAE"/>
    <w:rsid w:val="00E36780"/>
    <w:rsid w:val="00E43473"/>
    <w:rsid w:val="00E43C1A"/>
    <w:rsid w:val="00E52977"/>
    <w:rsid w:val="00E530AC"/>
    <w:rsid w:val="00E53291"/>
    <w:rsid w:val="00E6626F"/>
    <w:rsid w:val="00E67149"/>
    <w:rsid w:val="00E734AD"/>
    <w:rsid w:val="00E91217"/>
    <w:rsid w:val="00E937E7"/>
    <w:rsid w:val="00E97786"/>
    <w:rsid w:val="00EA54F2"/>
    <w:rsid w:val="00EB1B60"/>
    <w:rsid w:val="00ED3AA4"/>
    <w:rsid w:val="00ED656F"/>
    <w:rsid w:val="00ED6CF7"/>
    <w:rsid w:val="00EF0D81"/>
    <w:rsid w:val="00EF3C9B"/>
    <w:rsid w:val="00EF77A6"/>
    <w:rsid w:val="00EF7E16"/>
    <w:rsid w:val="00F135B9"/>
    <w:rsid w:val="00F16E97"/>
    <w:rsid w:val="00F24B5F"/>
    <w:rsid w:val="00F4180C"/>
    <w:rsid w:val="00F61E9C"/>
    <w:rsid w:val="00F63831"/>
    <w:rsid w:val="00F81281"/>
    <w:rsid w:val="00F8295F"/>
    <w:rsid w:val="00F837B4"/>
    <w:rsid w:val="00F84F70"/>
    <w:rsid w:val="00F85845"/>
    <w:rsid w:val="00F90BBF"/>
    <w:rsid w:val="00F94127"/>
    <w:rsid w:val="00F96943"/>
    <w:rsid w:val="00FE53A3"/>
    <w:rsid w:val="00FE7E99"/>
    <w:rsid w:val="00FF0C47"/>
    <w:rsid w:val="00FF327B"/>
    <w:rsid w:val="00FF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8E2B88C"/>
  <w15:chartTrackingRefBased/>
  <w15:docId w15:val="{86254DC2-8D2F-4B4D-BFD2-99F4AE73C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7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335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8255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5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55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8365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956"/>
  </w:style>
  <w:style w:type="paragraph" w:styleId="Footer">
    <w:name w:val="footer"/>
    <w:basedOn w:val="Normal"/>
    <w:link w:val="Foot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956"/>
  </w:style>
  <w:style w:type="paragraph" w:styleId="ListParagraph">
    <w:name w:val="List Paragraph"/>
    <w:basedOn w:val="Normal"/>
    <w:uiPriority w:val="34"/>
    <w:qFormat/>
    <w:rsid w:val="00AF6BE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44E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37E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E43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7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7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8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1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0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5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8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5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3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7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4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8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2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8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5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2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8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8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3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0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3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8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8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3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4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1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3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8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4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7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6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7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6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8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5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75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9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7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0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0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93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1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2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2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3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2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8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1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1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2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5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2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0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4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1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509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6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2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5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7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7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4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7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6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1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5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9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1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1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2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9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unm.kuali.co/cm/" TargetMode="External"/><Relationship Id="rId117" Type="http://schemas.openxmlformats.org/officeDocument/2006/relationships/hyperlink" Target="https://unm.kuali.co/cm/" TargetMode="External"/><Relationship Id="rId21" Type="http://schemas.openxmlformats.org/officeDocument/2006/relationships/hyperlink" Target="https://unm.kuali.co/cm/" TargetMode="External"/><Relationship Id="rId42" Type="http://schemas.openxmlformats.org/officeDocument/2006/relationships/hyperlink" Target="https://unm.kuali.co/cm/" TargetMode="External"/><Relationship Id="rId47" Type="http://schemas.openxmlformats.org/officeDocument/2006/relationships/hyperlink" Target="https://unm.kuali.co/cm/" TargetMode="External"/><Relationship Id="rId63" Type="http://schemas.openxmlformats.org/officeDocument/2006/relationships/hyperlink" Target="https://unm.kuali.co/cm/" TargetMode="External"/><Relationship Id="rId68" Type="http://schemas.openxmlformats.org/officeDocument/2006/relationships/hyperlink" Target="https://unm.kuali.co/cm/" TargetMode="External"/><Relationship Id="rId84" Type="http://schemas.openxmlformats.org/officeDocument/2006/relationships/hyperlink" Target="https://unm.kuali.co/cm/" TargetMode="External"/><Relationship Id="rId89" Type="http://schemas.openxmlformats.org/officeDocument/2006/relationships/hyperlink" Target="https://unm.kuali.co/cm/" TargetMode="External"/><Relationship Id="rId112" Type="http://schemas.openxmlformats.org/officeDocument/2006/relationships/hyperlink" Target="https://unm.kuali.co/cm/" TargetMode="External"/><Relationship Id="rId16" Type="http://schemas.openxmlformats.org/officeDocument/2006/relationships/hyperlink" Target="https://unm.kuali.co/cm/" TargetMode="External"/><Relationship Id="rId107" Type="http://schemas.openxmlformats.org/officeDocument/2006/relationships/hyperlink" Target="https://unm.kuali.co/cm/" TargetMode="External"/><Relationship Id="rId11" Type="http://schemas.openxmlformats.org/officeDocument/2006/relationships/header" Target="header2.xml"/><Relationship Id="rId32" Type="http://schemas.openxmlformats.org/officeDocument/2006/relationships/hyperlink" Target="https://unm.kuali.co/cm/" TargetMode="External"/><Relationship Id="rId37" Type="http://schemas.openxmlformats.org/officeDocument/2006/relationships/hyperlink" Target="https://unm.kuali.co/cm/" TargetMode="External"/><Relationship Id="rId53" Type="http://schemas.openxmlformats.org/officeDocument/2006/relationships/hyperlink" Target="https://unm.kuali.co/cm/" TargetMode="External"/><Relationship Id="rId58" Type="http://schemas.openxmlformats.org/officeDocument/2006/relationships/hyperlink" Target="https://unm.kuali.co/cm/" TargetMode="External"/><Relationship Id="rId74" Type="http://schemas.openxmlformats.org/officeDocument/2006/relationships/hyperlink" Target="https://unm.kuali.co/cm/" TargetMode="External"/><Relationship Id="rId79" Type="http://schemas.openxmlformats.org/officeDocument/2006/relationships/hyperlink" Target="https://unm.kuali.co/cm/" TargetMode="External"/><Relationship Id="rId102" Type="http://schemas.openxmlformats.org/officeDocument/2006/relationships/hyperlink" Target="https://unm.kuali.co/cm/" TargetMode="External"/><Relationship Id="rId123" Type="http://schemas.openxmlformats.org/officeDocument/2006/relationships/fontTable" Target="fontTable.xml"/><Relationship Id="rId5" Type="http://schemas.openxmlformats.org/officeDocument/2006/relationships/styles" Target="styles.xml"/><Relationship Id="rId90" Type="http://schemas.openxmlformats.org/officeDocument/2006/relationships/hyperlink" Target="https://unm.kuali.co/cm/" TargetMode="External"/><Relationship Id="rId95" Type="http://schemas.openxmlformats.org/officeDocument/2006/relationships/hyperlink" Target="https://unm.kuali.co/cm/" TargetMode="External"/><Relationship Id="rId22" Type="http://schemas.openxmlformats.org/officeDocument/2006/relationships/hyperlink" Target="https://unm.kuali.co/cm/" TargetMode="External"/><Relationship Id="rId27" Type="http://schemas.openxmlformats.org/officeDocument/2006/relationships/hyperlink" Target="https://unm.kuali.co/cm/" TargetMode="External"/><Relationship Id="rId43" Type="http://schemas.openxmlformats.org/officeDocument/2006/relationships/hyperlink" Target="https://unm.kuali.co/cm/" TargetMode="External"/><Relationship Id="rId48" Type="http://schemas.openxmlformats.org/officeDocument/2006/relationships/hyperlink" Target="https://unm.kuali.co/cm/" TargetMode="External"/><Relationship Id="rId64" Type="http://schemas.openxmlformats.org/officeDocument/2006/relationships/hyperlink" Target="https://unm.kuali.co/cm/" TargetMode="External"/><Relationship Id="rId69" Type="http://schemas.openxmlformats.org/officeDocument/2006/relationships/hyperlink" Target="https://unm.kuali.co/cm/" TargetMode="External"/><Relationship Id="rId113" Type="http://schemas.openxmlformats.org/officeDocument/2006/relationships/hyperlink" Target="https://unm.kuali.co/cm/" TargetMode="External"/><Relationship Id="rId118" Type="http://schemas.openxmlformats.org/officeDocument/2006/relationships/hyperlink" Target="https://unm.kuali.co/cm/" TargetMode="External"/><Relationship Id="rId80" Type="http://schemas.openxmlformats.org/officeDocument/2006/relationships/hyperlink" Target="https://unm.kuali.co/cm/" TargetMode="External"/><Relationship Id="rId85" Type="http://schemas.openxmlformats.org/officeDocument/2006/relationships/hyperlink" Target="https://unm.kuali.co/cm/" TargetMode="External"/><Relationship Id="rId12" Type="http://schemas.openxmlformats.org/officeDocument/2006/relationships/footer" Target="footer1.xml"/><Relationship Id="rId17" Type="http://schemas.openxmlformats.org/officeDocument/2006/relationships/hyperlink" Target="https://unm.kuali.co/cm/" TargetMode="External"/><Relationship Id="rId33" Type="http://schemas.openxmlformats.org/officeDocument/2006/relationships/hyperlink" Target="https://unm.kuali.co/cm/" TargetMode="External"/><Relationship Id="rId38" Type="http://schemas.openxmlformats.org/officeDocument/2006/relationships/hyperlink" Target="https://unm.kuali.co/cm/" TargetMode="External"/><Relationship Id="rId59" Type="http://schemas.openxmlformats.org/officeDocument/2006/relationships/hyperlink" Target="https://unm.kuali.co/cm/" TargetMode="External"/><Relationship Id="rId103" Type="http://schemas.openxmlformats.org/officeDocument/2006/relationships/hyperlink" Target="https://unm.kuali.co/cm/" TargetMode="External"/><Relationship Id="rId108" Type="http://schemas.openxmlformats.org/officeDocument/2006/relationships/hyperlink" Target="https://unm.kuali.co/cm/" TargetMode="External"/><Relationship Id="rId124" Type="http://schemas.openxmlformats.org/officeDocument/2006/relationships/theme" Target="theme/theme1.xml"/><Relationship Id="rId54" Type="http://schemas.openxmlformats.org/officeDocument/2006/relationships/hyperlink" Target="https://unm.kuali.co/cm/" TargetMode="External"/><Relationship Id="rId70" Type="http://schemas.openxmlformats.org/officeDocument/2006/relationships/hyperlink" Target="https://unm.kuali.co/cm/" TargetMode="External"/><Relationship Id="rId75" Type="http://schemas.openxmlformats.org/officeDocument/2006/relationships/hyperlink" Target="https://unm.kuali.co/cm/" TargetMode="External"/><Relationship Id="rId91" Type="http://schemas.openxmlformats.org/officeDocument/2006/relationships/hyperlink" Target="https://unm.kuali.co/cm/" TargetMode="External"/><Relationship Id="rId96" Type="http://schemas.openxmlformats.org/officeDocument/2006/relationships/hyperlink" Target="https://unm.kuali.co/c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3" Type="http://schemas.openxmlformats.org/officeDocument/2006/relationships/hyperlink" Target="https://unm.kuali.co/cm/" TargetMode="External"/><Relationship Id="rId28" Type="http://schemas.openxmlformats.org/officeDocument/2006/relationships/hyperlink" Target="https://unm.kuali.co/cm/" TargetMode="External"/><Relationship Id="rId49" Type="http://schemas.openxmlformats.org/officeDocument/2006/relationships/hyperlink" Target="https://unm.kuali.co/cm/" TargetMode="External"/><Relationship Id="rId114" Type="http://schemas.openxmlformats.org/officeDocument/2006/relationships/hyperlink" Target="https://unm.kuali.co/cm/" TargetMode="External"/><Relationship Id="rId119" Type="http://schemas.openxmlformats.org/officeDocument/2006/relationships/hyperlink" Target="https://unm.kuali.co/cm/" TargetMode="External"/><Relationship Id="rId44" Type="http://schemas.openxmlformats.org/officeDocument/2006/relationships/hyperlink" Target="https://unm.kuali.co/cm/" TargetMode="External"/><Relationship Id="rId60" Type="http://schemas.openxmlformats.org/officeDocument/2006/relationships/hyperlink" Target="https://unm.kuali.co/cm/" TargetMode="External"/><Relationship Id="rId65" Type="http://schemas.openxmlformats.org/officeDocument/2006/relationships/hyperlink" Target="https://unm.kuali.co/cm/" TargetMode="External"/><Relationship Id="rId81" Type="http://schemas.openxmlformats.org/officeDocument/2006/relationships/hyperlink" Target="https://unm.kuali.co/cm/" TargetMode="External"/><Relationship Id="rId86" Type="http://schemas.openxmlformats.org/officeDocument/2006/relationships/hyperlink" Target="https://unm.kuali.co/c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hyperlink" Target="https://unm.kuali.co/cm/" TargetMode="External"/><Relationship Id="rId39" Type="http://schemas.openxmlformats.org/officeDocument/2006/relationships/hyperlink" Target="https://unm.kuali.co/cm/" TargetMode="External"/><Relationship Id="rId109" Type="http://schemas.openxmlformats.org/officeDocument/2006/relationships/hyperlink" Target="https://unm.kuali.co/cm/" TargetMode="External"/><Relationship Id="rId34" Type="http://schemas.openxmlformats.org/officeDocument/2006/relationships/hyperlink" Target="https://unm.kuali.co/cm/" TargetMode="External"/><Relationship Id="rId50" Type="http://schemas.openxmlformats.org/officeDocument/2006/relationships/hyperlink" Target="https://unm.kuali.co/cm/" TargetMode="External"/><Relationship Id="rId55" Type="http://schemas.openxmlformats.org/officeDocument/2006/relationships/hyperlink" Target="https://unm.kuali.co/cm/" TargetMode="External"/><Relationship Id="rId76" Type="http://schemas.openxmlformats.org/officeDocument/2006/relationships/hyperlink" Target="https://unm.kuali.co/cm/" TargetMode="External"/><Relationship Id="rId97" Type="http://schemas.openxmlformats.org/officeDocument/2006/relationships/hyperlink" Target="https://unm.kuali.co/cm/" TargetMode="External"/><Relationship Id="rId104" Type="http://schemas.openxmlformats.org/officeDocument/2006/relationships/hyperlink" Target="https://unm.kuali.co/cm/" TargetMode="External"/><Relationship Id="rId120" Type="http://schemas.openxmlformats.org/officeDocument/2006/relationships/hyperlink" Target="https://unm.kuali.co/cm/" TargetMode="External"/><Relationship Id="rId7" Type="http://schemas.openxmlformats.org/officeDocument/2006/relationships/webSettings" Target="webSettings.xml"/><Relationship Id="rId71" Type="http://schemas.openxmlformats.org/officeDocument/2006/relationships/hyperlink" Target="https://unm.kuali.co/cm/" TargetMode="External"/><Relationship Id="rId92" Type="http://schemas.openxmlformats.org/officeDocument/2006/relationships/hyperlink" Target="https://unm.kuali.co/cm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unm.kuali.co/cm/" TargetMode="External"/><Relationship Id="rId24" Type="http://schemas.openxmlformats.org/officeDocument/2006/relationships/hyperlink" Target="https://unm.kuali.co/cm/" TargetMode="External"/><Relationship Id="rId40" Type="http://schemas.openxmlformats.org/officeDocument/2006/relationships/hyperlink" Target="https://unm.kuali.co/cm/" TargetMode="External"/><Relationship Id="rId45" Type="http://schemas.openxmlformats.org/officeDocument/2006/relationships/hyperlink" Target="https://unm.kuali.co/cm/" TargetMode="External"/><Relationship Id="rId66" Type="http://schemas.openxmlformats.org/officeDocument/2006/relationships/hyperlink" Target="https://unm.kuali.co/cm/" TargetMode="External"/><Relationship Id="rId87" Type="http://schemas.openxmlformats.org/officeDocument/2006/relationships/hyperlink" Target="https://unm.kuali.co/cm/" TargetMode="External"/><Relationship Id="rId110" Type="http://schemas.openxmlformats.org/officeDocument/2006/relationships/hyperlink" Target="https://unm.kuali.co/cm/" TargetMode="External"/><Relationship Id="rId115" Type="http://schemas.openxmlformats.org/officeDocument/2006/relationships/hyperlink" Target="https://unm.kuali.co/cm/" TargetMode="External"/><Relationship Id="rId61" Type="http://schemas.openxmlformats.org/officeDocument/2006/relationships/hyperlink" Target="https://unm.kuali.co/cm/" TargetMode="External"/><Relationship Id="rId82" Type="http://schemas.openxmlformats.org/officeDocument/2006/relationships/hyperlink" Target="https://unm.kuali.co/cm/" TargetMode="External"/><Relationship Id="rId19" Type="http://schemas.openxmlformats.org/officeDocument/2006/relationships/hyperlink" Target="https://unm.kuali.co/cm/" TargetMode="External"/><Relationship Id="rId14" Type="http://schemas.openxmlformats.org/officeDocument/2006/relationships/header" Target="header3.xml"/><Relationship Id="rId30" Type="http://schemas.openxmlformats.org/officeDocument/2006/relationships/hyperlink" Target="https://unm.kuali.co/cm/" TargetMode="External"/><Relationship Id="rId35" Type="http://schemas.openxmlformats.org/officeDocument/2006/relationships/hyperlink" Target="https://unm.kuali.co/cm/" TargetMode="External"/><Relationship Id="rId56" Type="http://schemas.openxmlformats.org/officeDocument/2006/relationships/hyperlink" Target="https://unm.kuali.co/cm/" TargetMode="External"/><Relationship Id="rId77" Type="http://schemas.openxmlformats.org/officeDocument/2006/relationships/hyperlink" Target="https://unm.kuali.co/cm/" TargetMode="External"/><Relationship Id="rId100" Type="http://schemas.openxmlformats.org/officeDocument/2006/relationships/hyperlink" Target="https://unm.kuali.co/cm/" TargetMode="External"/><Relationship Id="rId105" Type="http://schemas.openxmlformats.org/officeDocument/2006/relationships/hyperlink" Target="https://unm.kuali.co/cm/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unm.kuali.co/cm/" TargetMode="External"/><Relationship Id="rId72" Type="http://schemas.openxmlformats.org/officeDocument/2006/relationships/hyperlink" Target="https://unm.kuali.co/cm/" TargetMode="External"/><Relationship Id="rId93" Type="http://schemas.openxmlformats.org/officeDocument/2006/relationships/hyperlink" Target="https://unm.kuali.co/cm/" TargetMode="External"/><Relationship Id="rId98" Type="http://schemas.openxmlformats.org/officeDocument/2006/relationships/hyperlink" Target="https://unm.kuali.co/cm/" TargetMode="External"/><Relationship Id="rId121" Type="http://schemas.openxmlformats.org/officeDocument/2006/relationships/hyperlink" Target="https://unm.kuali.co/cm/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unm.kuali.co/cm/" TargetMode="External"/><Relationship Id="rId46" Type="http://schemas.openxmlformats.org/officeDocument/2006/relationships/hyperlink" Target="https://unm.kuali.co/cm/" TargetMode="External"/><Relationship Id="rId67" Type="http://schemas.openxmlformats.org/officeDocument/2006/relationships/hyperlink" Target="https://unm.kuali.co/cm/" TargetMode="External"/><Relationship Id="rId116" Type="http://schemas.openxmlformats.org/officeDocument/2006/relationships/hyperlink" Target="https://unm.kuali.co/cm/" TargetMode="External"/><Relationship Id="rId20" Type="http://schemas.openxmlformats.org/officeDocument/2006/relationships/hyperlink" Target="https://unm.kuali.co/cm/" TargetMode="External"/><Relationship Id="rId41" Type="http://schemas.openxmlformats.org/officeDocument/2006/relationships/hyperlink" Target="https://unm.kuali.co/cm/" TargetMode="External"/><Relationship Id="rId62" Type="http://schemas.openxmlformats.org/officeDocument/2006/relationships/hyperlink" Target="https://unm.kuali.co/cm/" TargetMode="External"/><Relationship Id="rId83" Type="http://schemas.openxmlformats.org/officeDocument/2006/relationships/hyperlink" Target="https://unm.kuali.co/cm/" TargetMode="External"/><Relationship Id="rId88" Type="http://schemas.openxmlformats.org/officeDocument/2006/relationships/hyperlink" Target="https://unm.kuali.co/cm/" TargetMode="External"/><Relationship Id="rId111" Type="http://schemas.openxmlformats.org/officeDocument/2006/relationships/hyperlink" Target="https://unm.kuali.co/cm/" TargetMode="External"/><Relationship Id="rId15" Type="http://schemas.openxmlformats.org/officeDocument/2006/relationships/footer" Target="footer3.xml"/><Relationship Id="rId36" Type="http://schemas.openxmlformats.org/officeDocument/2006/relationships/hyperlink" Target="https://unm.kuali.co/cm/" TargetMode="External"/><Relationship Id="rId57" Type="http://schemas.openxmlformats.org/officeDocument/2006/relationships/hyperlink" Target="https://unm.kuali.co/cm/" TargetMode="External"/><Relationship Id="rId106" Type="http://schemas.openxmlformats.org/officeDocument/2006/relationships/hyperlink" Target="https://unm.kuali.co/cm/" TargetMode="External"/><Relationship Id="rId10" Type="http://schemas.openxmlformats.org/officeDocument/2006/relationships/header" Target="header1.xml"/><Relationship Id="rId31" Type="http://schemas.openxmlformats.org/officeDocument/2006/relationships/hyperlink" Target="https://unm.kuali.co/cm/" TargetMode="External"/><Relationship Id="rId52" Type="http://schemas.openxmlformats.org/officeDocument/2006/relationships/hyperlink" Target="https://unm.kuali.co/cm/" TargetMode="External"/><Relationship Id="rId73" Type="http://schemas.openxmlformats.org/officeDocument/2006/relationships/hyperlink" Target="https://unm.kuali.co/cm/" TargetMode="External"/><Relationship Id="rId78" Type="http://schemas.openxmlformats.org/officeDocument/2006/relationships/hyperlink" Target="https://unm.kuali.co/cm/" TargetMode="External"/><Relationship Id="rId94" Type="http://schemas.openxmlformats.org/officeDocument/2006/relationships/hyperlink" Target="https://unm.kuali.co/cm/" TargetMode="External"/><Relationship Id="rId99" Type="http://schemas.openxmlformats.org/officeDocument/2006/relationships/hyperlink" Target="https://unm.kuali.co/cm/" TargetMode="External"/><Relationship Id="rId101" Type="http://schemas.openxmlformats.org/officeDocument/2006/relationships/hyperlink" Target="https://unm.kuali.co/cm/" TargetMode="External"/><Relationship Id="rId122" Type="http://schemas.openxmlformats.org/officeDocument/2006/relationships/hyperlink" Target="https://unm.kuali.co/c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F7256044468240919B5B9D7413FE1B" ma:contentTypeVersion="4" ma:contentTypeDescription="Create a new document." ma:contentTypeScope="" ma:versionID="600a11c8386d6ab2eb92de4da3664ef4">
  <xsd:schema xmlns:xsd="http://www.w3.org/2001/XMLSchema" xmlns:xs="http://www.w3.org/2001/XMLSchema" xmlns:p="http://schemas.microsoft.com/office/2006/metadata/properties" xmlns:ns2="c8645495-23e0-4fe5-81d2-06c128bcaddd" targetNamespace="http://schemas.microsoft.com/office/2006/metadata/properties" ma:root="true" ma:fieldsID="7cfb8f91981b91b4a509aebefb395e26" ns2:_="">
    <xsd:import namespace="c8645495-23e0-4fe5-81d2-06c128bcad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45495-23e0-4fe5-81d2-06c128bcad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062BCB-75A8-43A5-9195-102DE515A9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35B063-4BCA-4B00-AD56-5949DB836A46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dcmitype/"/>
    <ds:schemaRef ds:uri="c8645495-23e0-4fe5-81d2-06c128bcaddd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4F737FEF-3578-4336-A1FA-BE2A2E3164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645495-23e0-4fe5-81d2-06c128bcad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475</Words>
  <Characters>14109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Lea Lacy</dc:creator>
  <cp:keywords/>
  <dc:description/>
  <cp:lastModifiedBy>Candelaria Romero</cp:lastModifiedBy>
  <cp:revision>2</cp:revision>
  <cp:lastPrinted>2017-01-30T18:13:00Z</cp:lastPrinted>
  <dcterms:created xsi:type="dcterms:W3CDTF">2023-05-15T21:51:00Z</dcterms:created>
  <dcterms:modified xsi:type="dcterms:W3CDTF">2023-05-15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F7256044468240919B5B9D7413FE1B</vt:lpwstr>
  </property>
</Properties>
</file>